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phthalmologist</w:t>
      </w:r>
      <w:r>
        <w:t xml:space="preserve"> </w:t>
      </w:r>
      <w:r>
        <w:t xml:space="preserve">Position</w:t>
      </w:r>
      <w:r>
        <w:t xml:space="preserve"> </w:t>
      </w:r>
      <w:r>
        <w:t xml:space="preserve">-</w:t>
      </w:r>
      <w:r>
        <w:t xml:space="preserve"> </w:t>
      </w:r>
      <w:r>
        <w:t xml:space="preserve">Melbourne</w:t>
      </w:r>
      <w:r>
        <w:t xml:space="preserve"> </w:t>
      </w:r>
      <w:r>
        <w:t xml:space="preserve">Australia</w:t>
      </w:r>
    </w:p>
    <w:bookmarkStart w:id="20" w:name="X1b65319d4a6b33240650d55e2238a38acd4e224"/>
    <w:p>
      <w:pPr>
        <w:pStyle w:val="Heading1"/>
      </w:pPr>
      <w:r>
        <w:t xml:space="preserve">Internship Application Letter: Ophthalmologist Position at Melbourne Healthcare Institutions</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Recruitment Committee</w:t>
      </w:r>
      <w:r>
        <w:br/>
      </w:r>
      <w:r>
        <w:rPr>
          <w:bCs/>
          <w:b/>
        </w:rPr>
        <w:t xml:space="preserve">Address:</w:t>
      </w:r>
      <w:r>
        <w:br/>
      </w:r>
      <w:r>
        <w:t xml:space="preserve">Royal Victorian Eye and Ear Hospital (RVEEH)</w:t>
      </w:r>
      <w:r>
        <w:br/>
      </w:r>
      <w:r>
        <w:t xml:space="preserve">350 Grattan Street, East Melbourne VIC 3002</w:t>
      </w:r>
      <w:r>
        <w:br/>
      </w:r>
      <w:r>
        <w:t xml:space="preserve">Australia</w:t>
      </w:r>
    </w:p>
    <w:p>
      <w:pPr>
        <w:pStyle w:val="BodyText"/>
      </w:pPr>
      <w:r>
        <w:t xml:space="preserve">Dear Recruitment Committee,</w:t>
      </w:r>
    </w:p>
    <w:p>
      <w:pPr>
        <w:pStyle w:val="BodyText"/>
      </w:pPr>
      <w:r>
        <w:t xml:space="preserve">I am writing to express my enthusiastic application for the Ophthalmology Internship Position within your esteemed institution at the Royal Victorian Eye and Ear Hospital (RVEEH) in Melbourne, Australia. As a recently graduated Doctor of Medicine from Monash University with a strong academic record and dedicated clinical experience in ophthalmology, I am eager to contribute to Melbourne’s leading eye care network while advancing my surgical and diagnostic skills under your expert supervision. This</w:t>
      </w:r>
      <w:r>
        <w:t xml:space="preserve"> </w:t>
      </w:r>
      <w:r>
        <w:rPr>
          <w:iCs/>
          <w:i/>
        </w:rPr>
        <w:t xml:space="preserve">Internship Application Letter</w:t>
      </w:r>
      <w:r>
        <w:t xml:space="preserve"> </w:t>
      </w:r>
      <w:r>
        <w:t xml:space="preserve">details my qualifications, passion for ophthalmic medicine, and unwavering commitment to serving the diverse communities of</w:t>
      </w:r>
      <w:r>
        <w:t xml:space="preserve"> </w:t>
      </w:r>
      <w:r>
        <w:rPr>
          <w:bCs/>
          <w:b/>
        </w:rPr>
        <w:t xml:space="preserve">Australia Melbourne</w:t>
      </w:r>
      <w:r>
        <w:t xml:space="preserve">.</w:t>
      </w:r>
    </w:p>
    <w:p>
      <w:pPr>
        <w:pStyle w:val="BodyText"/>
      </w:pPr>
      <w:r>
        <w:t xml:space="preserve">My medical education at Monash University emphasized both theoretical excellence and hands-on clinical exposure. I completed a 12-week dedicated Ophthalmology rotation during my final year, primarily at RVEEH, where I gained extensive experience in comprehensive eye examinations, slit-lamp biomicroscopy, tonometry, and interpreting retinal imaging. Under the mentorship of Consultant Ophthalmologist Dr. Eleanor Chen (a Fellow of the Royal Australian and New Zealand College of Ophthalmologists - RANZCO), I assisted in over 200 outpatient consultations, participated in 45+ cataract surgeries as a scrub nurse, and contributed to telemedicine outreach programs serving regional Victoria. This experience solidified my passion for ophthalmology and demonstrated my ability to thrive in high-acuity Australian clinical environments.</w:t>
      </w:r>
    </w:p>
    <w:p>
      <w:pPr>
        <w:pStyle w:val="BodyText"/>
      </w:pPr>
      <w:r>
        <w:t xml:space="preserve">What distinguishes me for this Ophthalmologist internship is my proactive engagement with the unique healthcare challenges facing Melbourne’s population. As Australia’s most culturally diverse city, Melbourne presents a rich tapestry of eye health needs—from high rates of diabetic retinopathy among its large South Asian community to age-related macular degeneration in its growing elderly demographic. During my RVEEH placement, I co-developed a patient education pamphlet on cataract prevention tailored for multicultural audiences with the hospital’s Community Health Team. This project aligned with RVEEH’s mission to provide equitable eye care across all socioeconomic groups—a principle I now aspire to uphold as your intern. My understanding of Australia’s National Eye Health Plan and Victoria’s Ophthalmic Services Strategy further ensures my approach is both evidence-based and community-focused.</w:t>
      </w:r>
    </w:p>
    <w:p>
      <w:pPr>
        <w:pStyle w:val="BodyText"/>
      </w:pPr>
      <w:r>
        <w:t xml:space="preserve">I recognize that the path to becoming a specialist Ophthalmologist in Australia requires rigorous training within a nationally accredited framework. I am fully aware that successful completion of the Australian Medical Council (AMC) Internship program, followed by RANZCO training pathways, is essential. My academic record includes an A grade in Clinical Skills Assessment (CSA), and I have already initiated my AHPRA registration process—a prerequisite for all</w:t>
      </w:r>
      <w:r>
        <w:t xml:space="preserve"> </w:t>
      </w:r>
      <w:r>
        <w:rPr>
          <w:bCs/>
          <w:b/>
        </w:rPr>
        <w:t xml:space="preserve">Internship Application Letter</w:t>
      </w:r>
      <w:r>
        <w:t xml:space="preserve"> </w:t>
      </w:r>
      <w:r>
        <w:t xml:space="preserve">submissions in Australia. I am prepared to meet all regulatory requirements promptly and contribute immediately to your team’s productivity.</w:t>
      </w:r>
    </w:p>
    <w:p>
      <w:pPr>
        <w:pStyle w:val="BodyText"/>
      </w:pPr>
      <w:r>
        <w:t xml:space="preserve">Melbourne’s reputation as a global hub for ophthalmic innovation makes this internship particularly compelling. The city hosts the Centre for Eye Research Australia (CERA), the University of Melbourne’s Department of Ophthalmology, and RVEEH—a world leader in complex eye surgery. I have followed CERA’s breakthroughs in retinal gene therapy with keen interest and believe that learning within such an environment will profoundly shape my clinical philosophy. Furthermore, Melbourne’s vibrant medical community offers unparalleled networking opportunities; I am eager to engage with the Victorian Ophthalmological Society and attend their upcoming symposium on glaucoma management this November.</w:t>
      </w:r>
    </w:p>
    <w:p>
      <w:pPr>
        <w:pStyle w:val="BodyText"/>
      </w:pPr>
      <w:r>
        <w:t xml:space="preserve">My strengths extend beyond technical skills. I thrive in collaborative settings and have consistently demonstrated cultural competence through volunteer work with Melbourne’s Multicultural Health &amp; Wellbeing Service, where I assisted refugee patients navigating eye care access. This experience honed my communication abilities—critical when explaining complex diagnoses like macular degeneration or corneal transplants to patients from non-English-speaking backgrounds, a common scenario in Melbourne’s hospitals. Additionally, I am proficient in medical software widely used across Australian health services (e.g., Medtech and Cerner), ensuring seamless integration into your clinical workflow.</w:t>
      </w:r>
    </w:p>
    <w:p>
      <w:pPr>
        <w:pStyle w:val="BodyText"/>
      </w:pPr>
      <w:r>
        <w:t xml:space="preserve">I understand that the role of an Ophthalmology intern in</w:t>
      </w:r>
      <w:r>
        <w:t xml:space="preserve"> </w:t>
      </w:r>
      <w:r>
        <w:rPr>
          <w:bCs/>
          <w:b/>
        </w:rPr>
        <w:t xml:space="preserve">Australia Melbourne</w:t>
      </w:r>
      <w:r>
        <w:t xml:space="preserve"> </w:t>
      </w:r>
      <w:r>
        <w:t xml:space="preserve">demands resilience during high-volume clinics and adaptability during emergency cases. During my final year, I managed a triage clinic for acute eye conditions at Casey Hospital, where I independently assessed 15+ patients daily with suspected conjunctivitis or corneal abrasions while coordinating with senior surgeons. This experience reinforced my ability to maintain composure under pressure—a quality essential for success in your internship program.</w:t>
      </w:r>
    </w:p>
    <w:p>
      <w:pPr>
        <w:pStyle w:val="BodyText"/>
      </w:pPr>
      <w:r>
        <w:t xml:space="preserve">Ultimately, my goal is to become a compassionate, skilled Ophthalmologist serving the people of Victoria and beyond. I am deeply motivated by Melbourne’s commitment to pioneering accessible eye care and its vision of eliminating avoidable blindness by 2030. This internship represents the pivotal step in that journey—a chance to learn from pioneers who have shaped Australia’s ophthalmic landscape. I am eager to contribute my energy, empathy, and dedication to your team while embracing Melbourne’s dynamic medical culture.</w:t>
      </w:r>
    </w:p>
    <w:p>
      <w:pPr>
        <w:pStyle w:val="BodyText"/>
      </w:pPr>
      <w:r>
        <w:t xml:space="preserve">I welcome the opportunity to discuss how my qualifications align with RVEEH’s objectives in an interview at your earliest convenience. Thank you for considering my application for this prestigious Ophthalmologist internship within Australia's most progressive eye care institution. I look forward to contributing meaningfully to Melbourne’s healthcare community and advancing my career under the guidance of your exceptional faculty.</w:t>
      </w:r>
    </w:p>
    <w:p>
      <w:pPr>
        <w:pStyle w:val="BodyText"/>
      </w:pPr>
      <w:r>
        <w:t xml:space="preserve">Sincerely,</w:t>
      </w:r>
      <w:r>
        <w:br/>
      </w:r>
      <w:r>
        <w:t xml:space="preserve">[Your Full Name]</w:t>
      </w:r>
      <w:r>
        <w:br/>
      </w:r>
      <w:r>
        <w:t xml:space="preserve">Medical Graduation: Monash University (MBBS, 2023)</w:t>
      </w:r>
      <w:r>
        <w:br/>
      </w:r>
      <w:r>
        <w:t xml:space="preserve">AHPRA Registration Status: Provisional (Applying for Full Registration)</w:t>
      </w:r>
      <w:r>
        <w:br/>
      </w:r>
      <w:r>
        <w:t xml:space="preserve">Contact: +61 4XX XXX XXX | your.email@domain.com</w:t>
      </w:r>
      <w:r>
        <w:br/>
      </w:r>
      <w:r>
        <w:t xml:space="preserve">LinkedIn: linkedin.com/in/yourprofile</w:t>
      </w:r>
    </w:p>
    <w:p>
      <w:pPr>
        <w:pStyle w:val="BodyText"/>
      </w:pPr>
      <w:r>
        <w:rPr>
          <w:iCs/>
          <w:i/>
        </w:rPr>
        <w:t xml:space="preserve">Word Count: 82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phthalmologist Position - Melbourne Australia</dc:title>
  <dc:creator/>
  <cp:keywords/>
  <dcterms:created xsi:type="dcterms:W3CDTF">2026-07-20T19:31:02Z</dcterms:created>
  <dcterms:modified xsi:type="dcterms:W3CDTF">2026-07-20T19:31:02Z</dcterms:modified>
</cp:coreProperties>
</file>

<file path=docProps/custom.xml><?xml version="1.0" encoding="utf-8"?>
<Properties xmlns="http://schemas.openxmlformats.org/officeDocument/2006/custom-properties" xmlns:vt="http://schemas.openxmlformats.org/officeDocument/2006/docPropsVTypes"/>
</file>